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FA4AB2" w14:textId="1600D593" w:rsidR="009F2F19" w:rsidRPr="00DE5121" w:rsidRDefault="009F2F19" w:rsidP="009F2F19">
      <w:pPr>
        <w:jc w:val="center"/>
        <w:rPr>
          <w:b/>
          <w:sz w:val="28"/>
          <w:szCs w:val="28"/>
          <w:u w:val="single"/>
        </w:rPr>
      </w:pPr>
      <w:r w:rsidRPr="00DE5121">
        <w:rPr>
          <w:b/>
          <w:sz w:val="28"/>
          <w:szCs w:val="28"/>
          <w:u w:val="single"/>
        </w:rPr>
        <w:t>How to install Word</w:t>
      </w:r>
      <w:r w:rsidR="00DE5121" w:rsidRPr="00DE5121">
        <w:rPr>
          <w:b/>
          <w:sz w:val="28"/>
          <w:szCs w:val="28"/>
          <w:u w:val="single"/>
        </w:rPr>
        <w:t>P</w:t>
      </w:r>
      <w:r w:rsidRPr="00DE5121">
        <w:rPr>
          <w:b/>
          <w:sz w:val="28"/>
          <w:szCs w:val="28"/>
          <w:u w:val="single"/>
        </w:rPr>
        <w:t>ress on Ubuntu</w:t>
      </w:r>
    </w:p>
    <w:p w14:paraId="62793349" w14:textId="50909048" w:rsidR="009F2F19" w:rsidRDefault="009F2F19" w:rsidP="009F2F19">
      <w:r>
        <w:t xml:space="preserve">The experience of being a regular person sometimes become a hurdle in the technological thing. But in today's epoch, there exists no problem that does not have a solution. As stated once, "where there is a will, there's a way." And if you aren't about the hustles of developing a website from scratch, there are other possible ways to do that via content management (CMS) like WordPress. </w:t>
      </w:r>
    </w:p>
    <w:p w14:paraId="54098267" w14:textId="54FC06BA" w:rsidR="009F2F19" w:rsidRDefault="009F2F19" w:rsidP="009F2F19">
      <w:r>
        <w:t>WordPress is a mighty, free and open-source, profoundly pluggable and customizable CMS that is being utilized by millions throughout the globe to operate blogs and fully operative websites.</w:t>
      </w:r>
    </w:p>
    <w:p w14:paraId="0BDC8D4D" w14:textId="37FB55B0" w:rsidR="009F2F19" w:rsidRDefault="009F2F19" w:rsidP="009F2F19">
      <w:r>
        <w:t>It is simple to install and determine, especially for persons coming from the non-technical and unsocial background. With millions of plugins and themes accessible, developed by an enthusiastic and dedicated alliance of fellow users and developers, that you can utilize to tailor your blog or website to manage and see exactly the way you desire.</w:t>
      </w:r>
    </w:p>
    <w:p w14:paraId="27257B52" w14:textId="06FB7494" w:rsidR="009F2F19" w:rsidRDefault="009F2F19" w:rsidP="009F2F19">
      <w:r>
        <w:t xml:space="preserve">Firstly, we will cover the steps to install LAMP (Linux, Apache, </w:t>
      </w:r>
      <w:r w:rsidR="00DE5121">
        <w:t>MySQL</w:t>
      </w:r>
      <w:r>
        <w:t>, PHP) so that we can install WordPress on our Ubuntu system:</w:t>
      </w:r>
    </w:p>
    <w:p w14:paraId="63F8C30B" w14:textId="66DE121C" w:rsidR="009F2F19" w:rsidRPr="009F2F19" w:rsidRDefault="009F2F19" w:rsidP="009F2F19">
      <w:pPr>
        <w:rPr>
          <w:b/>
        </w:rPr>
      </w:pPr>
      <w:r w:rsidRPr="009F2F19">
        <w:rPr>
          <w:b/>
        </w:rPr>
        <w:t>Step 1: Install Apache Web Server</w:t>
      </w:r>
    </w:p>
    <w:p w14:paraId="1EE09325" w14:textId="45C17D58" w:rsidR="008733A9" w:rsidRDefault="008733A9" w:rsidP="009F2F19">
      <w:r>
        <w:rPr>
          <w:noProof/>
        </w:rPr>
        <w:drawing>
          <wp:anchor distT="0" distB="0" distL="114300" distR="114300" simplePos="0" relativeHeight="251661312" behindDoc="0" locked="0" layoutInCell="1" allowOverlap="1" wp14:anchorId="0FB3534D" wp14:editId="54143A39">
            <wp:simplePos x="0" y="0"/>
            <wp:positionH relativeFrom="column">
              <wp:posOffset>233464</wp:posOffset>
            </wp:positionH>
            <wp:positionV relativeFrom="paragraph">
              <wp:posOffset>353844</wp:posOffset>
            </wp:positionV>
            <wp:extent cx="5943600" cy="226060"/>
            <wp:effectExtent l="0" t="0" r="0" b="254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GIF"/>
                    <pic:cNvPicPr/>
                  </pic:nvPicPr>
                  <pic:blipFill>
                    <a:blip r:embed="rId4">
                      <a:extLst>
                        <a:ext uri="{28A0092B-C50C-407E-A947-70E740481C1C}">
                          <a14:useLocalDpi xmlns:a14="http://schemas.microsoft.com/office/drawing/2010/main" val="0"/>
                        </a:ext>
                      </a:extLst>
                    </a:blip>
                    <a:stretch>
                      <a:fillRect/>
                    </a:stretch>
                  </pic:blipFill>
                  <pic:spPr>
                    <a:xfrm>
                      <a:off x="0" y="0"/>
                      <a:ext cx="5943600" cy="226060"/>
                    </a:xfrm>
                    <a:prstGeom prst="rect">
                      <a:avLst/>
                    </a:prstGeom>
                  </pic:spPr>
                </pic:pic>
              </a:graphicData>
            </a:graphic>
          </wp:anchor>
        </w:drawing>
      </w:r>
      <w:r w:rsidR="009F2F19">
        <w:t>(The command needs to run on your terminal to install Apache Web Server)</w:t>
      </w:r>
    </w:p>
    <w:p w14:paraId="4ADB8E76" w14:textId="20539951" w:rsidR="008733A9" w:rsidRDefault="008733A9" w:rsidP="008733A9"/>
    <w:p w14:paraId="149B65D3" w14:textId="36497902" w:rsidR="008733A9" w:rsidRDefault="008733A9" w:rsidP="009F2F19">
      <w:r>
        <w:rPr>
          <w:noProof/>
        </w:rPr>
        <w:drawing>
          <wp:anchor distT="0" distB="0" distL="114300" distR="114300" simplePos="0" relativeHeight="251660288" behindDoc="0" locked="0" layoutInCell="1" allowOverlap="1" wp14:anchorId="0C250879" wp14:editId="3D1631E8">
            <wp:simplePos x="0" y="0"/>
            <wp:positionH relativeFrom="column">
              <wp:posOffset>239597</wp:posOffset>
            </wp:positionH>
            <wp:positionV relativeFrom="paragraph">
              <wp:posOffset>553761</wp:posOffset>
            </wp:positionV>
            <wp:extent cx="5943600" cy="19113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GIF"/>
                    <pic:cNvPicPr/>
                  </pic:nvPicPr>
                  <pic:blipFill rotWithShape="1">
                    <a:blip r:embed="rId5">
                      <a:extLst>
                        <a:ext uri="{28A0092B-C50C-407E-A947-70E740481C1C}">
                          <a14:useLocalDpi xmlns:a14="http://schemas.microsoft.com/office/drawing/2010/main" val="0"/>
                        </a:ext>
                      </a:extLst>
                    </a:blip>
                    <a:srcRect t="69062"/>
                    <a:stretch/>
                  </pic:blipFill>
                  <pic:spPr bwMode="auto">
                    <a:xfrm>
                      <a:off x="0" y="0"/>
                      <a:ext cx="5943600" cy="191135"/>
                    </a:xfrm>
                    <a:prstGeom prst="rect">
                      <a:avLst/>
                    </a:prstGeom>
                    <a:ln>
                      <a:no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659264" behindDoc="0" locked="0" layoutInCell="1" allowOverlap="1" wp14:anchorId="50B07DE3" wp14:editId="3056A29D">
            <wp:simplePos x="0" y="0"/>
            <wp:positionH relativeFrom="column">
              <wp:posOffset>239598</wp:posOffset>
            </wp:positionH>
            <wp:positionV relativeFrom="paragraph">
              <wp:posOffset>242570</wp:posOffset>
            </wp:positionV>
            <wp:extent cx="5943600" cy="184825"/>
            <wp:effectExtent l="0" t="0" r="0" b="571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GIF"/>
                    <pic:cNvPicPr/>
                  </pic:nvPicPr>
                  <pic:blipFill rotWithShape="1">
                    <a:blip r:embed="rId5">
                      <a:extLst>
                        <a:ext uri="{28A0092B-C50C-407E-A947-70E740481C1C}">
                          <a14:useLocalDpi xmlns:a14="http://schemas.microsoft.com/office/drawing/2010/main" val="0"/>
                        </a:ext>
                      </a:extLst>
                    </a:blip>
                    <a:srcRect b="70178"/>
                    <a:stretch/>
                  </pic:blipFill>
                  <pic:spPr bwMode="auto">
                    <a:xfrm>
                      <a:off x="0" y="0"/>
                      <a:ext cx="5943600" cy="184825"/>
                    </a:xfrm>
                    <a:prstGeom prst="rect">
                      <a:avLst/>
                    </a:prstGeom>
                    <a:ln>
                      <a:noFill/>
                    </a:ln>
                    <a:extLst>
                      <a:ext uri="{53640926-AAD7-44D8-BBD7-CCE9431645EC}">
                        <a14:shadowObscured xmlns:a14="http://schemas.microsoft.com/office/drawing/2010/main"/>
                      </a:ext>
                    </a:extLst>
                  </pic:spPr>
                </pic:pic>
              </a:graphicData>
            </a:graphic>
          </wp:anchor>
        </w:drawing>
      </w:r>
      <w:r w:rsidR="009F2F19">
        <w:t>We need to allow Apache2 web server to start at system boot time, as well start the service as follows:</w:t>
      </w:r>
    </w:p>
    <w:p w14:paraId="6E0BD323" w14:textId="6F2E58D9" w:rsidR="008733A9" w:rsidRDefault="008733A9" w:rsidP="009F2F19"/>
    <w:p w14:paraId="731CA39B" w14:textId="220E19B2" w:rsidR="009F2F19" w:rsidRDefault="008733A9" w:rsidP="009F2F19">
      <w:r>
        <w:rPr>
          <w:noProof/>
        </w:rPr>
        <w:drawing>
          <wp:anchor distT="0" distB="0" distL="114300" distR="114300" simplePos="0" relativeHeight="251662336" behindDoc="0" locked="0" layoutInCell="1" allowOverlap="1" wp14:anchorId="4A1BF2BA" wp14:editId="39F31C6D">
            <wp:simplePos x="0" y="0"/>
            <wp:positionH relativeFrom="column">
              <wp:posOffset>1136650</wp:posOffset>
            </wp:positionH>
            <wp:positionV relativeFrom="paragraph">
              <wp:posOffset>633095</wp:posOffset>
            </wp:positionV>
            <wp:extent cx="3274695" cy="2458720"/>
            <wp:effectExtent l="0" t="0" r="190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GIF"/>
                    <pic:cNvPicPr/>
                  </pic:nvPicPr>
                  <pic:blipFill>
                    <a:blip r:embed="rId6" cstate="print">
                      <a:extLst>
                        <a:ext uri="{28A0092B-C50C-407E-A947-70E740481C1C}">
                          <a14:useLocalDpi xmlns:a14="http://schemas.microsoft.com/office/drawing/2010/main" val="0"/>
                        </a:ext>
                      </a:extLst>
                    </a:blip>
                    <a:stretch>
                      <a:fillRect/>
                    </a:stretch>
                  </pic:blipFill>
                  <pic:spPr>
                    <a:xfrm>
                      <a:off x="0" y="0"/>
                      <a:ext cx="3274695" cy="2458720"/>
                    </a:xfrm>
                    <a:prstGeom prst="rect">
                      <a:avLst/>
                    </a:prstGeom>
                  </pic:spPr>
                </pic:pic>
              </a:graphicData>
            </a:graphic>
            <wp14:sizeRelH relativeFrom="margin">
              <wp14:pctWidth>0</wp14:pctWidth>
            </wp14:sizeRelH>
            <wp14:sizeRelV relativeFrom="margin">
              <wp14:pctHeight>0</wp14:pctHeight>
            </wp14:sizeRelV>
          </wp:anchor>
        </w:drawing>
      </w:r>
      <w:r w:rsidR="009F2F19">
        <w:t>To check whether the server is working, open your web browser and enter "http://server_address." The Apache2 default index page will be displayed in case the web server is live and working.</w:t>
      </w:r>
    </w:p>
    <w:p w14:paraId="08EE2BB4" w14:textId="4E515A9D" w:rsidR="008733A9" w:rsidRDefault="008733A9" w:rsidP="009F2F19"/>
    <w:p w14:paraId="0AE3511E" w14:textId="4DAB9E1A" w:rsidR="008733A9" w:rsidRDefault="008733A9" w:rsidP="009F2F19"/>
    <w:p w14:paraId="4BDD19BF" w14:textId="7C31871B" w:rsidR="008733A9" w:rsidRDefault="008733A9" w:rsidP="009F2F19"/>
    <w:p w14:paraId="13190508" w14:textId="41E2BEE0" w:rsidR="008733A9" w:rsidRDefault="008733A9" w:rsidP="009F2F19"/>
    <w:p w14:paraId="32C16F58" w14:textId="41D93FE3" w:rsidR="008733A9" w:rsidRDefault="008733A9" w:rsidP="009F2F19"/>
    <w:p w14:paraId="4674B4CA" w14:textId="0648949C" w:rsidR="008733A9" w:rsidRDefault="008733A9" w:rsidP="009F2F19"/>
    <w:p w14:paraId="2979D561" w14:textId="41FBA043" w:rsidR="008733A9" w:rsidRDefault="008733A9" w:rsidP="009F2F19"/>
    <w:p w14:paraId="6D4002C1" w14:textId="4BB68CD7" w:rsidR="008733A9" w:rsidRDefault="008733A9" w:rsidP="009F2F19"/>
    <w:p w14:paraId="3545EF25" w14:textId="56F42C84" w:rsidR="008733A9" w:rsidRDefault="008733A9" w:rsidP="009F2F19"/>
    <w:p w14:paraId="2CBD5DBB" w14:textId="469A7D21" w:rsidR="009F2F19" w:rsidRPr="009F2F19" w:rsidRDefault="009F2F19" w:rsidP="009F2F19">
      <w:pPr>
        <w:rPr>
          <w:b/>
        </w:rPr>
      </w:pPr>
      <w:r w:rsidRPr="009F2F19">
        <w:rPr>
          <w:b/>
        </w:rPr>
        <w:lastRenderedPageBreak/>
        <w:t>Step 2: Install MySQL Database Server</w:t>
      </w:r>
    </w:p>
    <w:p w14:paraId="77C1A27A" w14:textId="57411F65" w:rsidR="009F2F19" w:rsidRDefault="00F02FED" w:rsidP="009F2F19">
      <w:r>
        <w:rPr>
          <w:noProof/>
        </w:rPr>
        <w:drawing>
          <wp:anchor distT="0" distB="0" distL="114300" distR="114300" simplePos="0" relativeHeight="251663360" behindDoc="0" locked="0" layoutInCell="1" allowOverlap="1" wp14:anchorId="62DD9608" wp14:editId="7B9753EA">
            <wp:simplePos x="0" y="0"/>
            <wp:positionH relativeFrom="column">
              <wp:posOffset>145072</wp:posOffset>
            </wp:positionH>
            <wp:positionV relativeFrom="paragraph">
              <wp:posOffset>302895</wp:posOffset>
            </wp:positionV>
            <wp:extent cx="5562600" cy="19050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5.GIF"/>
                    <pic:cNvPicPr/>
                  </pic:nvPicPr>
                  <pic:blipFill>
                    <a:blip r:embed="rId7">
                      <a:extLst>
                        <a:ext uri="{28A0092B-C50C-407E-A947-70E740481C1C}">
                          <a14:useLocalDpi xmlns:a14="http://schemas.microsoft.com/office/drawing/2010/main" val="0"/>
                        </a:ext>
                      </a:extLst>
                    </a:blip>
                    <a:stretch>
                      <a:fillRect/>
                    </a:stretch>
                  </pic:blipFill>
                  <pic:spPr>
                    <a:xfrm>
                      <a:off x="0" y="0"/>
                      <a:ext cx="5562600" cy="190500"/>
                    </a:xfrm>
                    <a:prstGeom prst="rect">
                      <a:avLst/>
                    </a:prstGeom>
                  </pic:spPr>
                </pic:pic>
              </a:graphicData>
            </a:graphic>
          </wp:anchor>
        </w:drawing>
      </w:r>
      <w:r w:rsidR="009F2F19">
        <w:t>Now, we require to install the MySQL database server by executing the command as follows:</w:t>
      </w:r>
    </w:p>
    <w:p w14:paraId="5A831077" w14:textId="696B5FA5" w:rsidR="009F2F19" w:rsidRDefault="009F2F19" w:rsidP="009F2F19">
      <w:r>
        <w:tab/>
      </w:r>
    </w:p>
    <w:p w14:paraId="711B7FAB" w14:textId="733600AA" w:rsidR="009F2F19" w:rsidRDefault="009F2F19" w:rsidP="009F2F19">
      <w:r>
        <w:t>During the package installation, you will be prompted to set the root user password for mysql as seen in the image below. Choose a good and secure password, then hit the OK button twice to proceed further.</w:t>
      </w:r>
    </w:p>
    <w:p w14:paraId="0FA29D31" w14:textId="79C4626E" w:rsidR="00F02FED" w:rsidRDefault="00F02FED" w:rsidP="009F2F19">
      <w:pPr>
        <w:rPr>
          <w:noProof/>
        </w:rPr>
      </w:pPr>
      <w:r>
        <w:rPr>
          <w:noProof/>
        </w:rPr>
        <w:drawing>
          <wp:anchor distT="0" distB="0" distL="114300" distR="114300" simplePos="0" relativeHeight="251664384" behindDoc="0" locked="0" layoutInCell="1" allowOverlap="1" wp14:anchorId="3715F87F" wp14:editId="38794FAA">
            <wp:simplePos x="0" y="0"/>
            <wp:positionH relativeFrom="column">
              <wp:posOffset>320675</wp:posOffset>
            </wp:positionH>
            <wp:positionV relativeFrom="paragraph">
              <wp:posOffset>281940</wp:posOffset>
            </wp:positionV>
            <wp:extent cx="5189220" cy="2696845"/>
            <wp:effectExtent l="0" t="0" r="0" b="825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GIF"/>
                    <pic:cNvPicPr/>
                  </pic:nvPicPr>
                  <pic:blipFill rotWithShape="1">
                    <a:blip r:embed="rId8">
                      <a:extLst>
                        <a:ext uri="{28A0092B-C50C-407E-A947-70E740481C1C}">
                          <a14:useLocalDpi xmlns:a14="http://schemas.microsoft.com/office/drawing/2010/main" val="0"/>
                        </a:ext>
                      </a:extLst>
                    </a:blip>
                    <a:srcRect b="30611"/>
                    <a:stretch/>
                  </pic:blipFill>
                  <pic:spPr bwMode="auto">
                    <a:xfrm>
                      <a:off x="0" y="0"/>
                      <a:ext cx="5189220" cy="26968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b/>
      </w:r>
    </w:p>
    <w:p w14:paraId="66B3238B" w14:textId="77777777" w:rsidR="00F02FED" w:rsidRDefault="00F02FED" w:rsidP="009F2F19"/>
    <w:p w14:paraId="46FDA62D" w14:textId="00AD8E9E" w:rsidR="009F2F19" w:rsidRDefault="009F2F19" w:rsidP="009F2F19">
      <w:r>
        <w:t>The database server deployment is not yet secure, for this reason, issue the following command to harden its security:</w:t>
      </w:r>
    </w:p>
    <w:p w14:paraId="0BDCEB49" w14:textId="397AC4C9" w:rsidR="009F2F19" w:rsidRDefault="00F02FED" w:rsidP="009F2F19">
      <w:r>
        <w:rPr>
          <w:noProof/>
        </w:rPr>
        <w:drawing>
          <wp:anchor distT="0" distB="0" distL="114300" distR="114300" simplePos="0" relativeHeight="251665408" behindDoc="0" locked="0" layoutInCell="1" allowOverlap="1" wp14:anchorId="77901A14" wp14:editId="4309782C">
            <wp:simplePos x="0" y="0"/>
            <wp:positionH relativeFrom="column">
              <wp:posOffset>529882</wp:posOffset>
            </wp:positionH>
            <wp:positionV relativeFrom="paragraph">
              <wp:posOffset>-635</wp:posOffset>
            </wp:positionV>
            <wp:extent cx="4257675" cy="161925"/>
            <wp:effectExtent l="0" t="0" r="9525" b="952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6.GIF"/>
                    <pic:cNvPicPr/>
                  </pic:nvPicPr>
                  <pic:blipFill>
                    <a:blip r:embed="rId9">
                      <a:extLst>
                        <a:ext uri="{28A0092B-C50C-407E-A947-70E740481C1C}">
                          <a14:useLocalDpi xmlns:a14="http://schemas.microsoft.com/office/drawing/2010/main" val="0"/>
                        </a:ext>
                      </a:extLst>
                    </a:blip>
                    <a:stretch>
                      <a:fillRect/>
                    </a:stretch>
                  </pic:blipFill>
                  <pic:spPr>
                    <a:xfrm>
                      <a:off x="0" y="0"/>
                      <a:ext cx="4257675" cy="161925"/>
                    </a:xfrm>
                    <a:prstGeom prst="rect">
                      <a:avLst/>
                    </a:prstGeom>
                  </pic:spPr>
                </pic:pic>
              </a:graphicData>
            </a:graphic>
          </wp:anchor>
        </w:drawing>
      </w:r>
      <w:r w:rsidR="009F2F19">
        <w:tab/>
        <w:t xml:space="preserve"> </w:t>
      </w:r>
    </w:p>
    <w:p w14:paraId="353B0851" w14:textId="11DDF0E2" w:rsidR="009F2F19" w:rsidRDefault="009F2F19" w:rsidP="009F2F19">
      <w:r>
        <w:t>Then you will be directed to install the ‘validate_password’ plugin, so type in Y/Yes and press Enter, and also accept the default password strength level.</w:t>
      </w:r>
    </w:p>
    <w:p w14:paraId="7F288852" w14:textId="35DC1422" w:rsidR="009F2F19" w:rsidRPr="00F02FED" w:rsidRDefault="009F2F19" w:rsidP="009F2F19">
      <w:r>
        <w:t>Importantly, if you do not want to change the root password, then type N/No when prompted to do so. Answer Y/Yes for the rest of the succeeding questions.</w:t>
      </w:r>
    </w:p>
    <w:p w14:paraId="5102C0FA" w14:textId="77777777" w:rsidR="009F2F19" w:rsidRPr="009F2F19" w:rsidRDefault="009F2F19" w:rsidP="009F2F19">
      <w:pPr>
        <w:rPr>
          <w:b/>
        </w:rPr>
      </w:pPr>
      <w:r w:rsidRPr="009F2F19">
        <w:rPr>
          <w:b/>
        </w:rPr>
        <w:t>Step 3: Install PHP and Modules</w:t>
      </w:r>
    </w:p>
    <w:p w14:paraId="71B21527" w14:textId="33BA3641" w:rsidR="009F2F19" w:rsidRDefault="00F02FED" w:rsidP="009F2F19">
      <w:r>
        <w:rPr>
          <w:noProof/>
        </w:rPr>
        <w:drawing>
          <wp:anchor distT="0" distB="0" distL="114300" distR="114300" simplePos="0" relativeHeight="251666432" behindDoc="0" locked="0" layoutInCell="1" allowOverlap="1" wp14:anchorId="485556A1" wp14:editId="75AF9B10">
            <wp:simplePos x="0" y="0"/>
            <wp:positionH relativeFrom="column">
              <wp:posOffset>321276</wp:posOffset>
            </wp:positionH>
            <wp:positionV relativeFrom="paragraph">
              <wp:posOffset>477880</wp:posOffset>
            </wp:positionV>
            <wp:extent cx="5943600" cy="300355"/>
            <wp:effectExtent l="0" t="0" r="0" b="444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7.GIF"/>
                    <pic:cNvPicPr/>
                  </pic:nvPicPr>
                  <pic:blipFill>
                    <a:blip r:embed="rId10">
                      <a:extLst>
                        <a:ext uri="{28A0092B-C50C-407E-A947-70E740481C1C}">
                          <a14:useLocalDpi xmlns:a14="http://schemas.microsoft.com/office/drawing/2010/main" val="0"/>
                        </a:ext>
                      </a:extLst>
                    </a:blip>
                    <a:stretch>
                      <a:fillRect/>
                    </a:stretch>
                  </pic:blipFill>
                  <pic:spPr>
                    <a:xfrm>
                      <a:off x="0" y="0"/>
                      <a:ext cx="5943600" cy="300355"/>
                    </a:xfrm>
                    <a:prstGeom prst="rect">
                      <a:avLst/>
                    </a:prstGeom>
                  </pic:spPr>
                </pic:pic>
              </a:graphicData>
            </a:graphic>
          </wp:anchor>
        </w:drawing>
      </w:r>
      <w:r w:rsidR="009F2F19">
        <w:t>Next, we shall install PHP and a few modules for it to work with the web and database servers using the command below:</w:t>
      </w:r>
    </w:p>
    <w:p w14:paraId="324B60D0" w14:textId="77777777" w:rsidR="00F02FED" w:rsidRDefault="00F02FED" w:rsidP="009F2F19">
      <w:r>
        <w:tab/>
      </w:r>
      <w:r w:rsidR="009F2F19">
        <w:t xml:space="preserve"> </w:t>
      </w:r>
    </w:p>
    <w:p w14:paraId="18DF22D0" w14:textId="7A2F9E8B" w:rsidR="009F2F19" w:rsidRDefault="009F2F19" w:rsidP="009F2F19">
      <w:r>
        <w:t>Furthermore, to test if php is working in collaboration with the web server, we need to create an info.php file inside /var/www/html.</w:t>
      </w:r>
    </w:p>
    <w:p w14:paraId="0FE231C9" w14:textId="6D4A1351" w:rsidR="00F02FED" w:rsidRDefault="00F23F13" w:rsidP="009F2F19">
      <w:r>
        <w:rPr>
          <w:noProof/>
        </w:rPr>
        <w:lastRenderedPageBreak/>
        <w:drawing>
          <wp:anchor distT="0" distB="0" distL="114300" distR="114300" simplePos="0" relativeHeight="251670528" behindDoc="0" locked="0" layoutInCell="1" allowOverlap="1" wp14:anchorId="4DD406E2" wp14:editId="15E0270F">
            <wp:simplePos x="0" y="0"/>
            <wp:positionH relativeFrom="column">
              <wp:posOffset>457200</wp:posOffset>
            </wp:positionH>
            <wp:positionV relativeFrom="paragraph">
              <wp:posOffset>0</wp:posOffset>
            </wp:positionV>
            <wp:extent cx="4114800" cy="20002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114800" cy="200025"/>
                    </a:xfrm>
                    <a:prstGeom prst="rect">
                      <a:avLst/>
                    </a:prstGeom>
                  </pic:spPr>
                </pic:pic>
              </a:graphicData>
            </a:graphic>
          </wp:anchor>
        </w:drawing>
      </w:r>
    </w:p>
    <w:p w14:paraId="43473597" w14:textId="31E0E9C9" w:rsidR="009F2F19" w:rsidRDefault="00F23F13" w:rsidP="009F2F19">
      <w:r>
        <w:rPr>
          <w:noProof/>
        </w:rPr>
        <w:drawing>
          <wp:anchor distT="0" distB="0" distL="114300" distR="114300" simplePos="0" relativeHeight="251671552" behindDoc="0" locked="0" layoutInCell="1" allowOverlap="1" wp14:anchorId="7DFAF5E3" wp14:editId="522C3E8A">
            <wp:simplePos x="0" y="0"/>
            <wp:positionH relativeFrom="column">
              <wp:posOffset>457200</wp:posOffset>
            </wp:positionH>
            <wp:positionV relativeFrom="paragraph">
              <wp:posOffset>355600</wp:posOffset>
            </wp:positionV>
            <wp:extent cx="1181100" cy="711200"/>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b="51828"/>
                    <a:stretch/>
                  </pic:blipFill>
                  <pic:spPr bwMode="auto">
                    <a:xfrm>
                      <a:off x="0" y="0"/>
                      <a:ext cx="1181100" cy="711200"/>
                    </a:xfrm>
                    <a:prstGeom prst="rect">
                      <a:avLst/>
                    </a:prstGeom>
                    <a:ln>
                      <a:noFill/>
                    </a:ln>
                    <a:extLst>
                      <a:ext uri="{53640926-AAD7-44D8-BBD7-CCE9431645EC}">
                        <a14:shadowObscured xmlns:a14="http://schemas.microsoft.com/office/drawing/2010/main"/>
                      </a:ext>
                    </a:extLst>
                  </pic:spPr>
                </pic:pic>
              </a:graphicData>
            </a:graphic>
          </wp:anchor>
        </w:drawing>
      </w:r>
      <w:r w:rsidR="009F2F19">
        <w:t>And paste the code below into the file, save it and exit.</w:t>
      </w:r>
    </w:p>
    <w:p w14:paraId="088604BA" w14:textId="0BD2D278" w:rsidR="00F23F13" w:rsidRDefault="00F23F13" w:rsidP="009F2F19">
      <w:pPr>
        <w:rPr>
          <w:noProof/>
        </w:rPr>
      </w:pPr>
    </w:p>
    <w:p w14:paraId="1897331F" w14:textId="1CCC18DC" w:rsidR="009F2F19" w:rsidRPr="009F2F19" w:rsidRDefault="00F23F13" w:rsidP="009F2F19">
      <w:r>
        <w:t xml:space="preserve"> </w:t>
      </w:r>
      <w:r w:rsidR="009F2F19">
        <w:t>When that is done, open your web browser and type this address http://server_address/info.php. You should be able to view the php information page as confirmation.</w:t>
      </w:r>
    </w:p>
    <w:p w14:paraId="7B90DEC3" w14:textId="77777777" w:rsidR="009F2F19" w:rsidRPr="009F2F19" w:rsidRDefault="009F2F19" w:rsidP="009F2F19">
      <w:pPr>
        <w:rPr>
          <w:b/>
        </w:rPr>
      </w:pPr>
      <w:r w:rsidRPr="009F2F19">
        <w:rPr>
          <w:b/>
        </w:rPr>
        <w:t>Step 4: Install WordPress CMS</w:t>
      </w:r>
    </w:p>
    <w:p w14:paraId="553260C4" w14:textId="639AEEFA" w:rsidR="009F2F19" w:rsidRDefault="009F2F19" w:rsidP="009F2F19">
      <w:r>
        <w:t>Download the latest WordPress package and extract it by issuing the commands below on the terminal:</w:t>
      </w:r>
    </w:p>
    <w:p w14:paraId="71DE5CF6" w14:textId="066FF8E4" w:rsidR="009F2F19" w:rsidRDefault="009F2F19" w:rsidP="009F2F19">
      <w:r>
        <w:tab/>
      </w:r>
      <w:r w:rsidR="00F23F13">
        <w:rPr>
          <w:noProof/>
        </w:rPr>
        <w:drawing>
          <wp:inline distT="0" distB="0" distL="0" distR="0" wp14:anchorId="2B4499F5" wp14:editId="01D3276C">
            <wp:extent cx="5219700" cy="1809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8.GIF"/>
                    <pic:cNvPicPr/>
                  </pic:nvPicPr>
                  <pic:blipFill>
                    <a:blip r:embed="rId13">
                      <a:extLst>
                        <a:ext uri="{28A0092B-C50C-407E-A947-70E740481C1C}">
                          <a14:useLocalDpi xmlns:a14="http://schemas.microsoft.com/office/drawing/2010/main" val="0"/>
                        </a:ext>
                      </a:extLst>
                    </a:blip>
                    <a:stretch>
                      <a:fillRect/>
                    </a:stretch>
                  </pic:blipFill>
                  <pic:spPr>
                    <a:xfrm>
                      <a:off x="0" y="0"/>
                      <a:ext cx="5219700" cy="180975"/>
                    </a:xfrm>
                    <a:prstGeom prst="rect">
                      <a:avLst/>
                    </a:prstGeom>
                  </pic:spPr>
                </pic:pic>
              </a:graphicData>
            </a:graphic>
          </wp:inline>
        </w:drawing>
      </w:r>
      <w:r w:rsidR="00F23F13">
        <w:rPr>
          <w:noProof/>
        </w:rPr>
        <w:drawing>
          <wp:anchor distT="0" distB="0" distL="114300" distR="114300" simplePos="0" relativeHeight="251672576" behindDoc="0" locked="0" layoutInCell="1" allowOverlap="1" wp14:anchorId="13EA7043" wp14:editId="600EC6FA">
            <wp:simplePos x="0" y="0"/>
            <wp:positionH relativeFrom="column">
              <wp:posOffset>457200</wp:posOffset>
            </wp:positionH>
            <wp:positionV relativeFrom="paragraph">
              <wp:posOffset>222250</wp:posOffset>
            </wp:positionV>
            <wp:extent cx="3648075" cy="533400"/>
            <wp:effectExtent l="0" t="0" r="9525"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648075" cy="533400"/>
                    </a:xfrm>
                    <a:prstGeom prst="rect">
                      <a:avLst/>
                    </a:prstGeom>
                  </pic:spPr>
                </pic:pic>
              </a:graphicData>
            </a:graphic>
          </wp:anchor>
        </w:drawing>
      </w:r>
    </w:p>
    <w:p w14:paraId="1DA3EDAA" w14:textId="77777777" w:rsidR="00F23F13" w:rsidRDefault="00F23F13" w:rsidP="009F2F19"/>
    <w:p w14:paraId="7AA13749" w14:textId="08A867FE" w:rsidR="009F2F19" w:rsidRDefault="00F02FED" w:rsidP="009F2F19">
      <w:r>
        <w:rPr>
          <w:noProof/>
        </w:rPr>
        <w:drawing>
          <wp:anchor distT="0" distB="0" distL="114300" distR="114300" simplePos="0" relativeHeight="251669504" behindDoc="0" locked="0" layoutInCell="1" allowOverlap="1" wp14:anchorId="3C8FF0B6" wp14:editId="5B52F91E">
            <wp:simplePos x="0" y="0"/>
            <wp:positionH relativeFrom="column">
              <wp:posOffset>508000</wp:posOffset>
            </wp:positionH>
            <wp:positionV relativeFrom="paragraph">
              <wp:posOffset>474980</wp:posOffset>
            </wp:positionV>
            <wp:extent cx="5372100" cy="200025"/>
            <wp:effectExtent l="0" t="0" r="0" b="952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0.GIF"/>
                    <pic:cNvPicPr/>
                  </pic:nvPicPr>
                  <pic:blipFill>
                    <a:blip r:embed="rId15">
                      <a:extLst>
                        <a:ext uri="{28A0092B-C50C-407E-A947-70E740481C1C}">
                          <a14:useLocalDpi xmlns:a14="http://schemas.microsoft.com/office/drawing/2010/main" val="0"/>
                        </a:ext>
                      </a:extLst>
                    </a:blip>
                    <a:stretch>
                      <a:fillRect/>
                    </a:stretch>
                  </pic:blipFill>
                  <pic:spPr>
                    <a:xfrm>
                      <a:off x="0" y="0"/>
                      <a:ext cx="5372100" cy="200025"/>
                    </a:xfrm>
                    <a:prstGeom prst="rect">
                      <a:avLst/>
                    </a:prstGeom>
                  </pic:spPr>
                </pic:pic>
              </a:graphicData>
            </a:graphic>
          </wp:anchor>
        </w:drawing>
      </w:r>
      <w:r w:rsidR="009F2F19">
        <w:t>Then move the WordPress files from the extracted folder to the Apache default root directory, /var/www/html/:</w:t>
      </w:r>
    </w:p>
    <w:p w14:paraId="15D2D758" w14:textId="5A910638" w:rsidR="009F2F19" w:rsidRDefault="009F2F19" w:rsidP="009F2F19">
      <w:r>
        <w:tab/>
      </w:r>
    </w:p>
    <w:p w14:paraId="549C0D21" w14:textId="49760EE7" w:rsidR="009F2F19" w:rsidRDefault="00F02FED" w:rsidP="009F2F19">
      <w:r>
        <w:rPr>
          <w:noProof/>
        </w:rPr>
        <w:drawing>
          <wp:anchor distT="0" distB="0" distL="114300" distR="114300" simplePos="0" relativeHeight="251668480" behindDoc="0" locked="0" layoutInCell="1" allowOverlap="1" wp14:anchorId="6973E019" wp14:editId="64C67526">
            <wp:simplePos x="0" y="0"/>
            <wp:positionH relativeFrom="column">
              <wp:posOffset>469900</wp:posOffset>
            </wp:positionH>
            <wp:positionV relativeFrom="paragraph">
              <wp:posOffset>474980</wp:posOffset>
            </wp:positionV>
            <wp:extent cx="5591175" cy="361950"/>
            <wp:effectExtent l="0" t="0" r="9525"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1.GIF"/>
                    <pic:cNvPicPr/>
                  </pic:nvPicPr>
                  <pic:blipFill>
                    <a:blip r:embed="rId16">
                      <a:extLst>
                        <a:ext uri="{28A0092B-C50C-407E-A947-70E740481C1C}">
                          <a14:useLocalDpi xmlns:a14="http://schemas.microsoft.com/office/drawing/2010/main" val="0"/>
                        </a:ext>
                      </a:extLst>
                    </a:blip>
                    <a:stretch>
                      <a:fillRect/>
                    </a:stretch>
                  </pic:blipFill>
                  <pic:spPr>
                    <a:xfrm>
                      <a:off x="0" y="0"/>
                      <a:ext cx="5591175" cy="361950"/>
                    </a:xfrm>
                    <a:prstGeom prst="rect">
                      <a:avLst/>
                    </a:prstGeom>
                  </pic:spPr>
                </pic:pic>
              </a:graphicData>
            </a:graphic>
          </wp:anchor>
        </w:drawing>
      </w:r>
      <w:r w:rsidR="009F2F19">
        <w:t>Next, set the correct permissions on the website directory, i.e. grant ownership of the WordPress files to the web server as follows:</w:t>
      </w:r>
    </w:p>
    <w:p w14:paraId="51E1FD13" w14:textId="77777777" w:rsidR="00F02FED" w:rsidRDefault="009F2F19" w:rsidP="00F02FED">
      <w:pPr>
        <w:rPr>
          <w:b/>
        </w:rPr>
      </w:pPr>
      <w:r>
        <w:tab/>
      </w:r>
      <w:r w:rsidR="00F02FED">
        <w:t xml:space="preserve">  </w:t>
      </w:r>
      <w:r w:rsidR="00F02FED" w:rsidRPr="009F2F19">
        <w:rPr>
          <w:b/>
        </w:rPr>
        <w:t xml:space="preserve"> </w:t>
      </w:r>
    </w:p>
    <w:p w14:paraId="4173E32B" w14:textId="5126A057" w:rsidR="009F2F19" w:rsidRPr="009F2F19" w:rsidRDefault="009F2F19" w:rsidP="00F02FED">
      <w:pPr>
        <w:rPr>
          <w:b/>
        </w:rPr>
      </w:pPr>
      <w:r w:rsidRPr="009F2F19">
        <w:rPr>
          <w:b/>
        </w:rPr>
        <w:t>Step 5: Create WordPress Database</w:t>
      </w:r>
    </w:p>
    <w:p w14:paraId="15DECE74" w14:textId="77777777" w:rsidR="009F2F19" w:rsidRDefault="009F2F19" w:rsidP="009F2F19">
      <w:r>
        <w:t>Execute the command below and provide the root user password, then select Enter to move to the mysql shell:</w:t>
      </w:r>
    </w:p>
    <w:p w14:paraId="1FA2E5D9" w14:textId="71C7E7F9" w:rsidR="009F2F19" w:rsidRDefault="009F2F19" w:rsidP="009F2F19">
      <w:r>
        <w:tab/>
      </w:r>
      <w:r w:rsidR="00F02FED">
        <w:rPr>
          <w:noProof/>
        </w:rPr>
        <w:drawing>
          <wp:inline distT="0" distB="0" distL="0" distR="0" wp14:anchorId="1D1B2FE6" wp14:editId="37094885">
            <wp:extent cx="3057525" cy="2571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2.GIF"/>
                    <pic:cNvPicPr/>
                  </pic:nvPicPr>
                  <pic:blipFill>
                    <a:blip r:embed="rId17">
                      <a:extLst>
                        <a:ext uri="{28A0092B-C50C-407E-A947-70E740481C1C}">
                          <a14:useLocalDpi xmlns:a14="http://schemas.microsoft.com/office/drawing/2010/main" val="0"/>
                        </a:ext>
                      </a:extLst>
                    </a:blip>
                    <a:stretch>
                      <a:fillRect/>
                    </a:stretch>
                  </pic:blipFill>
                  <pic:spPr>
                    <a:xfrm>
                      <a:off x="0" y="0"/>
                      <a:ext cx="3057525" cy="257175"/>
                    </a:xfrm>
                    <a:prstGeom prst="rect">
                      <a:avLst/>
                    </a:prstGeom>
                  </pic:spPr>
                </pic:pic>
              </a:graphicData>
            </a:graphic>
          </wp:inline>
        </w:drawing>
      </w:r>
      <w:r>
        <w:t xml:space="preserve"> </w:t>
      </w:r>
    </w:p>
    <w:p w14:paraId="47588807" w14:textId="77777777" w:rsidR="009F2F19" w:rsidRDefault="009F2F19" w:rsidP="009F2F19">
      <w:r>
        <w:t>At the mysql shell, type the following commands, pressing Enter after each line of a mysql command. Remember to use your own, valid values for database_name, databaseuser, and also use a strong and secure password as databaseuser_password:</w:t>
      </w:r>
    </w:p>
    <w:p w14:paraId="2A675859" w14:textId="77777777" w:rsidR="009F2F19" w:rsidRDefault="009F2F19" w:rsidP="009F2F19"/>
    <w:p w14:paraId="59B52612" w14:textId="77777777" w:rsidR="009F2F19" w:rsidRDefault="009F2F19" w:rsidP="009F2F19">
      <w:r>
        <w:lastRenderedPageBreak/>
        <w:t>mysql&gt;</w:t>
      </w:r>
      <w:r>
        <w:tab/>
        <w:t xml:space="preserve"> CREATE DATABASE wp_myblog;</w:t>
      </w:r>
    </w:p>
    <w:p w14:paraId="15827548" w14:textId="77777777" w:rsidR="009F2F19" w:rsidRDefault="009F2F19" w:rsidP="009F2F19">
      <w:r>
        <w:t>mysql&gt;</w:t>
      </w:r>
      <w:r>
        <w:tab/>
        <w:t xml:space="preserve"> GRANT ALL PRIVILEGES ON wp_</w:t>
      </w:r>
      <w:proofErr w:type="gramStart"/>
      <w:r>
        <w:t>myblog.*</w:t>
      </w:r>
      <w:proofErr w:type="gramEnd"/>
      <w:r>
        <w:t xml:space="preserve"> TO 'your_username_here'@'localhost' IDENTIFIED BY 'your_chosen_password_here';</w:t>
      </w:r>
    </w:p>
    <w:p w14:paraId="48D9FE7B" w14:textId="77777777" w:rsidR="009F2F19" w:rsidRDefault="009F2F19" w:rsidP="009F2F19">
      <w:r>
        <w:t>mysql&gt;</w:t>
      </w:r>
      <w:r>
        <w:tab/>
        <w:t xml:space="preserve"> FLUSH PRIVILEGES;</w:t>
      </w:r>
    </w:p>
    <w:p w14:paraId="6E049EC8" w14:textId="77777777" w:rsidR="009F2F19" w:rsidRDefault="009F2F19" w:rsidP="009F2F19">
      <w:r>
        <w:t>mysql&gt;</w:t>
      </w:r>
      <w:r>
        <w:tab/>
        <w:t xml:space="preserve"> EXIT;</w:t>
      </w:r>
    </w:p>
    <w:p w14:paraId="424C404A" w14:textId="77777777" w:rsidR="009F2F19" w:rsidRDefault="009F2F19" w:rsidP="009F2F19">
      <w:r>
        <w:t>Go the /var/www/html/ directory and rename existing wp-config-sample.php to wp-config.php:</w:t>
      </w:r>
    </w:p>
    <w:p w14:paraId="024B2470" w14:textId="5186A340" w:rsidR="009F2F19" w:rsidRDefault="009F2F19" w:rsidP="009F2F19">
      <w:r>
        <w:tab/>
      </w:r>
      <w:r w:rsidR="00F02FED">
        <w:rPr>
          <w:noProof/>
        </w:rPr>
        <w:drawing>
          <wp:inline distT="0" distB="0" distL="0" distR="0" wp14:anchorId="3531B487" wp14:editId="4EE7768F">
            <wp:extent cx="5276850" cy="1428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3.GIF"/>
                    <pic:cNvPicPr/>
                  </pic:nvPicPr>
                  <pic:blipFill>
                    <a:blip r:embed="rId18">
                      <a:extLst>
                        <a:ext uri="{28A0092B-C50C-407E-A947-70E740481C1C}">
                          <a14:useLocalDpi xmlns:a14="http://schemas.microsoft.com/office/drawing/2010/main" val="0"/>
                        </a:ext>
                      </a:extLst>
                    </a:blip>
                    <a:stretch>
                      <a:fillRect/>
                    </a:stretch>
                  </pic:blipFill>
                  <pic:spPr>
                    <a:xfrm>
                      <a:off x="0" y="0"/>
                      <a:ext cx="5276850" cy="142875"/>
                    </a:xfrm>
                    <a:prstGeom prst="rect">
                      <a:avLst/>
                    </a:prstGeom>
                  </pic:spPr>
                </pic:pic>
              </a:graphicData>
            </a:graphic>
          </wp:inline>
        </w:drawing>
      </w:r>
    </w:p>
    <w:p w14:paraId="17C19017" w14:textId="77777777" w:rsidR="009F2F19" w:rsidRDefault="009F2F19" w:rsidP="009F2F19">
      <w:r>
        <w:t>then update it with your database information under the MySQL settings section:</w:t>
      </w:r>
    </w:p>
    <w:p w14:paraId="77C18D0F" w14:textId="77777777" w:rsidR="009F2F19" w:rsidRDefault="009F2F19" w:rsidP="009F2F19">
      <w:proofErr w:type="gramStart"/>
      <w:r>
        <w:t>define(</w:t>
      </w:r>
      <w:proofErr w:type="gramEnd"/>
      <w:r>
        <w:t xml:space="preserve">'DB_NAME', 'database_name_here'); </w:t>
      </w:r>
    </w:p>
    <w:p w14:paraId="574D6CF6" w14:textId="77777777" w:rsidR="009F2F19" w:rsidRDefault="009F2F19" w:rsidP="009F2F19">
      <w:proofErr w:type="gramStart"/>
      <w:r>
        <w:t>define(</w:t>
      </w:r>
      <w:proofErr w:type="gramEnd"/>
      <w:r>
        <w:t xml:space="preserve">'DB_USER', 'username_here'); </w:t>
      </w:r>
    </w:p>
    <w:p w14:paraId="505A0497" w14:textId="64086126" w:rsidR="009F2F19" w:rsidRDefault="009F2F19" w:rsidP="009F2F19">
      <w:proofErr w:type="gramStart"/>
      <w:r>
        <w:t>define(</w:t>
      </w:r>
      <w:proofErr w:type="gramEnd"/>
      <w:r>
        <w:t xml:space="preserve">'DB_PASSWORD', 'password_here'); </w:t>
      </w:r>
    </w:p>
    <w:p w14:paraId="286EEBED" w14:textId="77777777" w:rsidR="009F2F19" w:rsidRDefault="009F2F19" w:rsidP="009F2F19">
      <w:proofErr w:type="gramStart"/>
      <w:r>
        <w:t>define(</w:t>
      </w:r>
      <w:proofErr w:type="gramEnd"/>
      <w:r>
        <w:t xml:space="preserve">'DB_HOST', 'localhost'); </w:t>
      </w:r>
    </w:p>
    <w:p w14:paraId="425D991F" w14:textId="3575855D" w:rsidR="009F2F19" w:rsidRDefault="009F2F19" w:rsidP="009F2F19">
      <w:proofErr w:type="gramStart"/>
      <w:r>
        <w:t>define(</w:t>
      </w:r>
      <w:proofErr w:type="gramEnd"/>
      <w:r>
        <w:t xml:space="preserve">'DB_CHARSET', 'utf8');  </w:t>
      </w:r>
    </w:p>
    <w:p w14:paraId="1BC812AE" w14:textId="77777777" w:rsidR="009F2F19" w:rsidRDefault="009F2F19" w:rsidP="009F2F19">
      <w:proofErr w:type="gramStart"/>
      <w:r>
        <w:t>define(</w:t>
      </w:r>
      <w:proofErr w:type="gramEnd"/>
      <w:r>
        <w:t>'DB_COLLATE', '');</w:t>
      </w:r>
    </w:p>
    <w:p w14:paraId="2EEFAB5E" w14:textId="586BB2C3" w:rsidR="009F2F19" w:rsidRDefault="009F2F19" w:rsidP="009F2F19">
      <w:r>
        <w:t>Afterwards, restart the web server and mysql service using the commands below:</w:t>
      </w:r>
    </w:p>
    <w:p w14:paraId="3B8DFC42" w14:textId="0052CD2D" w:rsidR="009F2F19" w:rsidRDefault="009F2F19" w:rsidP="009F2F19">
      <w:r>
        <w:tab/>
      </w:r>
      <w:r w:rsidR="00F02FED">
        <w:rPr>
          <w:noProof/>
        </w:rPr>
        <w:drawing>
          <wp:inline distT="0" distB="0" distL="0" distR="0" wp14:anchorId="0395E97B" wp14:editId="292AB4A8">
            <wp:extent cx="5029200" cy="2381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4.GIF"/>
                    <pic:cNvPicPr/>
                  </pic:nvPicPr>
                  <pic:blipFill>
                    <a:blip r:embed="rId19">
                      <a:extLst>
                        <a:ext uri="{28A0092B-C50C-407E-A947-70E740481C1C}">
                          <a14:useLocalDpi xmlns:a14="http://schemas.microsoft.com/office/drawing/2010/main" val="0"/>
                        </a:ext>
                      </a:extLst>
                    </a:blip>
                    <a:stretch>
                      <a:fillRect/>
                    </a:stretch>
                  </pic:blipFill>
                  <pic:spPr>
                    <a:xfrm>
                      <a:off x="0" y="0"/>
                      <a:ext cx="5029200" cy="238125"/>
                    </a:xfrm>
                    <a:prstGeom prst="rect">
                      <a:avLst/>
                    </a:prstGeom>
                  </pic:spPr>
                </pic:pic>
              </a:graphicData>
            </a:graphic>
          </wp:inline>
        </w:drawing>
      </w:r>
    </w:p>
    <w:p w14:paraId="01275BF9" w14:textId="457E3A01" w:rsidR="005944D6" w:rsidRDefault="009F2F19" w:rsidP="009F2F19">
      <w:r>
        <w:tab/>
      </w:r>
      <w:r w:rsidR="00F02FED">
        <w:rPr>
          <w:noProof/>
        </w:rPr>
        <w:drawing>
          <wp:inline distT="0" distB="0" distL="0" distR="0" wp14:anchorId="7E551915" wp14:editId="21B04373">
            <wp:extent cx="5114925" cy="1905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5.GIF"/>
                    <pic:cNvPicPr/>
                  </pic:nvPicPr>
                  <pic:blipFill>
                    <a:blip r:embed="rId20">
                      <a:extLst>
                        <a:ext uri="{28A0092B-C50C-407E-A947-70E740481C1C}">
                          <a14:useLocalDpi xmlns:a14="http://schemas.microsoft.com/office/drawing/2010/main" val="0"/>
                        </a:ext>
                      </a:extLst>
                    </a:blip>
                    <a:stretch>
                      <a:fillRect/>
                    </a:stretch>
                  </pic:blipFill>
                  <pic:spPr>
                    <a:xfrm>
                      <a:off x="0" y="0"/>
                      <a:ext cx="5114925" cy="190500"/>
                    </a:xfrm>
                    <a:prstGeom prst="rect">
                      <a:avLst/>
                    </a:prstGeom>
                  </pic:spPr>
                </pic:pic>
              </a:graphicData>
            </a:graphic>
          </wp:inline>
        </w:drawing>
      </w:r>
    </w:p>
    <w:p w14:paraId="16840F5C" w14:textId="77777777" w:rsidR="005944D6" w:rsidRDefault="005944D6" w:rsidP="009F2F19"/>
    <w:p w14:paraId="686EB1DA" w14:textId="48FF31D4" w:rsidR="009F2F19" w:rsidRDefault="005944D6" w:rsidP="009F2F19">
      <w:r>
        <w:rPr>
          <w:noProof/>
        </w:rPr>
        <w:drawing>
          <wp:anchor distT="0" distB="0" distL="114300" distR="114300" simplePos="0" relativeHeight="251667456" behindDoc="0" locked="0" layoutInCell="1" allowOverlap="1" wp14:anchorId="0EFA03D6" wp14:editId="6560ADFA">
            <wp:simplePos x="0" y="0"/>
            <wp:positionH relativeFrom="column">
              <wp:posOffset>1505585</wp:posOffset>
            </wp:positionH>
            <wp:positionV relativeFrom="paragraph">
              <wp:posOffset>706120</wp:posOffset>
            </wp:positionV>
            <wp:extent cx="3904615" cy="2204720"/>
            <wp:effectExtent l="0" t="0" r="635" b="508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6.GIF"/>
                    <pic:cNvPicPr/>
                  </pic:nvPicPr>
                  <pic:blipFill rotWithShape="1">
                    <a:blip r:embed="rId21">
                      <a:extLst>
                        <a:ext uri="{28A0092B-C50C-407E-A947-70E740481C1C}">
                          <a14:useLocalDpi xmlns:a14="http://schemas.microsoft.com/office/drawing/2010/main" val="0"/>
                        </a:ext>
                      </a:extLst>
                    </a:blip>
                    <a:srcRect b="17054"/>
                    <a:stretch/>
                  </pic:blipFill>
                  <pic:spPr bwMode="auto">
                    <a:xfrm>
                      <a:off x="0" y="0"/>
                      <a:ext cx="3904615" cy="22047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F2F19">
        <w:t xml:space="preserve">Open your web browser, then enter your server address: http://server-address to get the welcome page </w:t>
      </w:r>
      <w:bookmarkStart w:id="0" w:name="_GoBack"/>
      <w:bookmarkEnd w:id="0"/>
      <w:r w:rsidR="009F2F19">
        <w:t>below. Read through the page and click on “Let’s go!” to proceed further and fill all requested on-screen information.</w:t>
      </w:r>
    </w:p>
    <w:p w14:paraId="46761BF9" w14:textId="1E429774" w:rsidR="00CE3760" w:rsidRDefault="00CE3760"/>
    <w:sectPr w:rsidR="00CE37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I0sDA2MrEwMjcwNzJR0lEKTi0uzszPAykwqgUARF7qVywAAAA="/>
  </w:docVars>
  <w:rsids>
    <w:rsidRoot w:val="001B17D8"/>
    <w:rsid w:val="001B17D8"/>
    <w:rsid w:val="005944D6"/>
    <w:rsid w:val="008733A9"/>
    <w:rsid w:val="009F2F19"/>
    <w:rsid w:val="00CE3760"/>
    <w:rsid w:val="00DE5121"/>
    <w:rsid w:val="00F02FED"/>
    <w:rsid w:val="00F23F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A9DBD9"/>
  <w15:chartTrackingRefBased/>
  <w15:docId w15:val="{4F8940D6-EAFA-4035-AB60-1A0FB9343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GIF"/><Relationship Id="rId13" Type="http://schemas.openxmlformats.org/officeDocument/2006/relationships/image" Target="media/image10.GIF"/><Relationship Id="rId18" Type="http://schemas.openxmlformats.org/officeDocument/2006/relationships/image" Target="media/image15.GIF"/><Relationship Id="rId3" Type="http://schemas.openxmlformats.org/officeDocument/2006/relationships/webSettings" Target="webSettings.xml"/><Relationship Id="rId21" Type="http://schemas.openxmlformats.org/officeDocument/2006/relationships/image" Target="media/image18.GIF"/><Relationship Id="rId7" Type="http://schemas.openxmlformats.org/officeDocument/2006/relationships/image" Target="media/image4.GIF"/><Relationship Id="rId12" Type="http://schemas.openxmlformats.org/officeDocument/2006/relationships/image" Target="media/image9.png"/><Relationship Id="rId17" Type="http://schemas.openxmlformats.org/officeDocument/2006/relationships/image" Target="media/image14.GIF"/><Relationship Id="rId2" Type="http://schemas.openxmlformats.org/officeDocument/2006/relationships/settings" Target="settings.xml"/><Relationship Id="rId16" Type="http://schemas.openxmlformats.org/officeDocument/2006/relationships/image" Target="media/image13.GIF"/><Relationship Id="rId20" Type="http://schemas.openxmlformats.org/officeDocument/2006/relationships/image" Target="media/image17.GIF"/><Relationship Id="rId1" Type="http://schemas.openxmlformats.org/officeDocument/2006/relationships/styles" Target="styles.xml"/><Relationship Id="rId6" Type="http://schemas.openxmlformats.org/officeDocument/2006/relationships/image" Target="media/image3.GIF"/><Relationship Id="rId11" Type="http://schemas.openxmlformats.org/officeDocument/2006/relationships/image" Target="media/image8.png"/><Relationship Id="rId5" Type="http://schemas.openxmlformats.org/officeDocument/2006/relationships/image" Target="media/image2.GIF"/><Relationship Id="rId15" Type="http://schemas.openxmlformats.org/officeDocument/2006/relationships/image" Target="media/image12.GIF"/><Relationship Id="rId23" Type="http://schemas.openxmlformats.org/officeDocument/2006/relationships/theme" Target="theme/theme1.xml"/><Relationship Id="rId10" Type="http://schemas.openxmlformats.org/officeDocument/2006/relationships/image" Target="media/image7.GIF"/><Relationship Id="rId19" Type="http://schemas.openxmlformats.org/officeDocument/2006/relationships/image" Target="media/image16.GIF"/><Relationship Id="rId4" Type="http://schemas.openxmlformats.org/officeDocument/2006/relationships/image" Target="media/image1.GIF"/><Relationship Id="rId9" Type="http://schemas.openxmlformats.org/officeDocument/2006/relationships/image" Target="media/image6.GIF"/><Relationship Id="rId14" Type="http://schemas.openxmlformats.org/officeDocument/2006/relationships/image" Target="media/image11.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4</Pages>
  <Words>666</Words>
  <Characters>380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yatri Gupta</dc:creator>
  <cp:keywords/>
  <dc:description/>
  <cp:lastModifiedBy>Gayatri Gupta</cp:lastModifiedBy>
  <cp:revision>5</cp:revision>
  <dcterms:created xsi:type="dcterms:W3CDTF">2019-01-25T16:45:00Z</dcterms:created>
  <dcterms:modified xsi:type="dcterms:W3CDTF">2019-01-26T20:10:00Z</dcterms:modified>
</cp:coreProperties>
</file>